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78DB" w:rsidRPr="0049015E" w:rsidRDefault="0049015E" w:rsidP="00ED7E0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9015E">
        <w:rPr>
          <w:rFonts w:ascii="Times New Roman" w:hAnsi="Times New Roman" w:cs="Times New Roman"/>
          <w:b/>
          <w:sz w:val="24"/>
          <w:szCs w:val="24"/>
        </w:rPr>
        <w:t>Macbeth Essay Assignment-Brainstorm</w:t>
      </w:r>
    </w:p>
    <w:p w:rsidR="0049015E" w:rsidRPr="0049015E" w:rsidRDefault="0049015E" w:rsidP="00ED7E0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9015E">
        <w:rPr>
          <w:rFonts w:ascii="Times New Roman" w:hAnsi="Times New Roman" w:cs="Times New Roman"/>
          <w:b/>
          <w:sz w:val="24"/>
          <w:szCs w:val="24"/>
        </w:rPr>
        <w:t>Brainstorming Ideas: Potential Essay Topics</w:t>
      </w:r>
    </w:p>
    <w:p w:rsidR="0049015E" w:rsidRDefault="0049015E" w:rsidP="00ED7E0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9015E">
        <w:rPr>
          <w:rFonts w:ascii="Times New Roman" w:hAnsi="Times New Roman" w:cs="Times New Roman"/>
          <w:sz w:val="24"/>
          <w:szCs w:val="24"/>
        </w:rPr>
        <w:t>The Theme of the Corrupting Power of Overzealous Ambition in “Macbeth”</w:t>
      </w:r>
    </w:p>
    <w:p w:rsidR="0049015E" w:rsidRDefault="0049015E" w:rsidP="00ED7E0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Unchecked Ambition can Lead to One’s Doom</w:t>
      </w:r>
    </w:p>
    <w:p w:rsidR="0049015E" w:rsidRDefault="0049015E" w:rsidP="00ED7E0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bition; an Enemy of Peace and Order</w:t>
      </w:r>
    </w:p>
    <w:p w:rsidR="0049015E" w:rsidRPr="0049015E" w:rsidRDefault="0049015E" w:rsidP="00ED7E0B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49015E" w:rsidRPr="00EE55B2" w:rsidRDefault="0049015E" w:rsidP="00ED7E0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E55B2">
        <w:rPr>
          <w:rFonts w:ascii="Times New Roman" w:hAnsi="Times New Roman" w:cs="Times New Roman"/>
          <w:b/>
          <w:sz w:val="24"/>
          <w:szCs w:val="24"/>
        </w:rPr>
        <w:t>Possible Thesis Statements</w:t>
      </w:r>
    </w:p>
    <w:p w:rsidR="0049015E" w:rsidRPr="00EE55B2" w:rsidRDefault="0049015E" w:rsidP="00ED7E0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E55B2">
        <w:rPr>
          <w:rFonts w:ascii="Times New Roman" w:hAnsi="Times New Roman" w:cs="Times New Roman"/>
          <w:sz w:val="24"/>
          <w:szCs w:val="24"/>
        </w:rPr>
        <w:t>This paper will discuss the theme of the corrupting power of overzealous ambition, as is brought out in Shakespeare’s play “Macbeth”.</w:t>
      </w:r>
    </w:p>
    <w:p w:rsidR="0049015E" w:rsidRPr="00EE55B2" w:rsidRDefault="0049015E" w:rsidP="00ED7E0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E55B2">
        <w:rPr>
          <w:rFonts w:ascii="Times New Roman" w:hAnsi="Times New Roman" w:cs="Times New Roman"/>
          <w:sz w:val="24"/>
          <w:szCs w:val="24"/>
        </w:rPr>
        <w:t xml:space="preserve">This paper will analyze how Shakespeare has shaped the theme of unchecked </w:t>
      </w:r>
      <w:r w:rsidR="0092281C" w:rsidRPr="00EE55B2">
        <w:rPr>
          <w:rFonts w:ascii="Times New Roman" w:hAnsi="Times New Roman" w:cs="Times New Roman"/>
          <w:sz w:val="24"/>
          <w:szCs w:val="24"/>
        </w:rPr>
        <w:t xml:space="preserve">ambitions in Macbeth, to </w:t>
      </w:r>
      <w:r w:rsidR="008E536E" w:rsidRPr="00EE55B2">
        <w:rPr>
          <w:rFonts w:ascii="Times New Roman" w:hAnsi="Times New Roman" w:cs="Times New Roman"/>
          <w:sz w:val="24"/>
          <w:szCs w:val="24"/>
        </w:rPr>
        <w:t>depict</w:t>
      </w:r>
      <w:r w:rsidR="0092281C" w:rsidRPr="00EE55B2">
        <w:rPr>
          <w:rFonts w:ascii="Times New Roman" w:hAnsi="Times New Roman" w:cs="Times New Roman"/>
          <w:sz w:val="24"/>
          <w:szCs w:val="24"/>
        </w:rPr>
        <w:t xml:space="preserve"> its destructive end.</w:t>
      </w:r>
    </w:p>
    <w:p w:rsidR="00EE55B2" w:rsidRPr="00EE55B2" w:rsidRDefault="0092281C" w:rsidP="00ED7E0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E55B2">
        <w:rPr>
          <w:rFonts w:ascii="Times New Roman" w:hAnsi="Times New Roman" w:cs="Times New Roman"/>
          <w:sz w:val="24"/>
          <w:szCs w:val="24"/>
        </w:rPr>
        <w:t xml:space="preserve">Shakespeare Macbeth is a case in point of how uncontrolled ambitions could disturb the peace and </w:t>
      </w:r>
      <w:r w:rsidR="00EE55B2" w:rsidRPr="00EE55B2">
        <w:rPr>
          <w:rFonts w:ascii="Times New Roman" w:hAnsi="Times New Roman" w:cs="Times New Roman"/>
          <w:sz w:val="24"/>
          <w:szCs w:val="24"/>
        </w:rPr>
        <w:t>order</w:t>
      </w:r>
      <w:r w:rsidRPr="00EE55B2">
        <w:rPr>
          <w:rFonts w:ascii="Times New Roman" w:hAnsi="Times New Roman" w:cs="Times New Roman"/>
          <w:sz w:val="24"/>
          <w:szCs w:val="24"/>
        </w:rPr>
        <w:t xml:space="preserve"> of an otherwise </w:t>
      </w:r>
      <w:r w:rsidR="00EE55B2" w:rsidRPr="00EE55B2">
        <w:rPr>
          <w:rFonts w:ascii="Times New Roman" w:hAnsi="Times New Roman" w:cs="Times New Roman"/>
          <w:sz w:val="24"/>
          <w:szCs w:val="24"/>
        </w:rPr>
        <w:t>peaceful</w:t>
      </w:r>
      <w:r w:rsidRPr="00EE55B2">
        <w:rPr>
          <w:rFonts w:ascii="Times New Roman" w:hAnsi="Times New Roman" w:cs="Times New Roman"/>
          <w:sz w:val="24"/>
          <w:szCs w:val="24"/>
        </w:rPr>
        <w:t xml:space="preserve"> people.</w:t>
      </w:r>
    </w:p>
    <w:p w:rsidR="00EE55B2" w:rsidRPr="00EE55B2" w:rsidRDefault="00EE55B2" w:rsidP="00ED7E0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E55B2">
        <w:rPr>
          <w:rFonts w:ascii="Times New Roman" w:hAnsi="Times New Roman" w:cs="Times New Roman"/>
          <w:b/>
          <w:sz w:val="24"/>
          <w:szCs w:val="24"/>
        </w:rPr>
        <w:t>Personal Essay Assignment Outline</w:t>
      </w:r>
    </w:p>
    <w:p w:rsidR="00EE55B2" w:rsidRPr="00EE55B2" w:rsidRDefault="00EE55B2" w:rsidP="00ED7E0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E55B2">
        <w:rPr>
          <w:rFonts w:ascii="Times New Roman" w:hAnsi="Times New Roman" w:cs="Times New Roman"/>
          <w:b/>
          <w:sz w:val="24"/>
          <w:szCs w:val="24"/>
        </w:rPr>
        <w:t>Essay topic</w:t>
      </w:r>
      <w:r w:rsidRPr="00EE55B2">
        <w:rPr>
          <w:rFonts w:ascii="Times New Roman" w:hAnsi="Times New Roman" w:cs="Times New Roman"/>
          <w:sz w:val="24"/>
          <w:szCs w:val="24"/>
        </w:rPr>
        <w:t>: The Theme of the Corrupting Power of Overzealous Ambition in “Macbeth”</w:t>
      </w:r>
    </w:p>
    <w:p w:rsidR="00EE55B2" w:rsidRDefault="00EE55B2" w:rsidP="00ED7E0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E55B2">
        <w:rPr>
          <w:rFonts w:ascii="Times New Roman" w:hAnsi="Times New Roman" w:cs="Times New Roman"/>
          <w:b/>
          <w:sz w:val="24"/>
          <w:szCs w:val="24"/>
        </w:rPr>
        <w:t>Introduc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E55B2">
        <w:rPr>
          <w:rFonts w:ascii="Times New Roman" w:hAnsi="Times New Roman" w:cs="Times New Roman"/>
          <w:sz w:val="24"/>
          <w:szCs w:val="24"/>
        </w:rPr>
        <w:t>How do you plan on attracting your readers?</w:t>
      </w:r>
    </w:p>
    <w:p w:rsidR="00EE55B2" w:rsidRPr="00EE55B2" w:rsidRDefault="00EE55B2" w:rsidP="00ED7E0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attract my readers by giving a short synopsis of the play “Macbeth” by Shakespeare, and a foreshadowing of what I would be writing about in the rest of the paper. Similarly, a strong and arguable thesis would be effective in preparing my readers, and generating their curiosity, as they anticipate how I will support my thesis</w:t>
      </w:r>
    </w:p>
    <w:p w:rsidR="00EE55B2" w:rsidRDefault="00EE55B2" w:rsidP="00ED7E0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E55B2">
        <w:rPr>
          <w:rFonts w:ascii="Times New Roman" w:hAnsi="Times New Roman" w:cs="Times New Roman"/>
          <w:b/>
          <w:sz w:val="24"/>
          <w:szCs w:val="24"/>
        </w:rPr>
        <w:t>Thesis Statement</w:t>
      </w:r>
    </w:p>
    <w:p w:rsidR="00EE55B2" w:rsidRDefault="00EE55B2" w:rsidP="00ED7E0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048DC">
        <w:rPr>
          <w:rFonts w:ascii="Times New Roman" w:hAnsi="Times New Roman" w:cs="Times New Roman"/>
          <w:sz w:val="24"/>
          <w:szCs w:val="24"/>
        </w:rPr>
        <w:t>This paper will discuss the theme of the corrupting power of overzealous ambition, as is brought out in Shakespeare’s play “Macbeth”.</w:t>
      </w:r>
    </w:p>
    <w:p w:rsidR="00ED7E0B" w:rsidRDefault="00ED7E0B" w:rsidP="00ED7E0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ody </w:t>
      </w:r>
      <w:r w:rsidR="0089768F">
        <w:rPr>
          <w:rFonts w:ascii="Times New Roman" w:hAnsi="Times New Roman" w:cs="Times New Roman"/>
          <w:sz w:val="24"/>
          <w:szCs w:val="24"/>
        </w:rPr>
        <w:t>paragraphs: E</w:t>
      </w:r>
      <w:r>
        <w:rPr>
          <w:rFonts w:ascii="Times New Roman" w:hAnsi="Times New Roman" w:cs="Times New Roman"/>
          <w:sz w:val="24"/>
          <w:szCs w:val="24"/>
        </w:rPr>
        <w:t>ach of your three (3) supporting points MUST support your thesis statement</w:t>
      </w:r>
    </w:p>
    <w:tbl>
      <w:tblPr>
        <w:tblStyle w:val="TableGrid"/>
        <w:tblW w:w="0" w:type="auto"/>
        <w:tblLook w:val="04A0"/>
      </w:tblPr>
      <w:tblGrid>
        <w:gridCol w:w="3192"/>
        <w:gridCol w:w="3192"/>
        <w:gridCol w:w="3192"/>
      </w:tblGrid>
      <w:tr w:rsidR="00CE681A" w:rsidTr="00CE681A">
        <w:tc>
          <w:tcPr>
            <w:tcW w:w="3192" w:type="dxa"/>
          </w:tcPr>
          <w:p w:rsidR="00CE681A" w:rsidRDefault="00CE681A" w:rsidP="00ED7E0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81A">
              <w:rPr>
                <w:rFonts w:ascii="Times New Roman" w:hAnsi="Times New Roman" w:cs="Times New Roman"/>
                <w:b/>
                <w:sz w:val="24"/>
                <w:szCs w:val="24"/>
              </w:rPr>
              <w:t>Supporting point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topic sentences)</w:t>
            </w:r>
          </w:p>
        </w:tc>
        <w:tc>
          <w:tcPr>
            <w:tcW w:w="3192" w:type="dxa"/>
          </w:tcPr>
          <w:p w:rsidR="00CE681A" w:rsidRDefault="00CE681A" w:rsidP="00ED7E0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81A">
              <w:rPr>
                <w:rFonts w:ascii="Times New Roman" w:hAnsi="Times New Roman" w:cs="Times New Roman"/>
                <w:b/>
                <w:sz w:val="24"/>
                <w:szCs w:val="24"/>
              </w:rPr>
              <w:t>Supporting point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topic sentences)</w:t>
            </w:r>
          </w:p>
        </w:tc>
        <w:tc>
          <w:tcPr>
            <w:tcW w:w="3192" w:type="dxa"/>
          </w:tcPr>
          <w:p w:rsidR="00CE681A" w:rsidRDefault="00CE681A" w:rsidP="00ED7E0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81A">
              <w:rPr>
                <w:rFonts w:ascii="Times New Roman" w:hAnsi="Times New Roman" w:cs="Times New Roman"/>
                <w:b/>
                <w:sz w:val="24"/>
                <w:szCs w:val="24"/>
              </w:rPr>
              <w:t>Supporting point 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topic sentences)</w:t>
            </w:r>
          </w:p>
        </w:tc>
      </w:tr>
      <w:tr w:rsidR="00CE681A" w:rsidTr="00CE681A">
        <w:tc>
          <w:tcPr>
            <w:tcW w:w="3192" w:type="dxa"/>
          </w:tcPr>
          <w:p w:rsidR="00CE681A" w:rsidRDefault="00CE681A" w:rsidP="00ED7E0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ly after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Pr="00B048DC">
              <w:rPr>
                <w:rFonts w:ascii="Times New Roman" w:hAnsi="Times New Roman" w:cs="Times New Roman"/>
                <w:noProof/>
                <w:sz w:val="24"/>
                <w:szCs w:val="24"/>
              </w:rPr>
              <w:t>prophecy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 is made by the witches, Macbeth who was previously a </w:t>
            </w:r>
            <w:r w:rsidRPr="00B048DC">
              <w:rPr>
                <w:rFonts w:ascii="Times New Roman" w:hAnsi="Times New Roman" w:cs="Times New Roman"/>
                <w:noProof/>
                <w:sz w:val="24"/>
                <w:szCs w:val="24"/>
              </w:rPr>
              <w:t>good-hearted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 and the </w:t>
            </w:r>
            <w:r w:rsidRPr="00B048DC">
              <w:rPr>
                <w:rFonts w:ascii="Times New Roman" w:hAnsi="Times New Roman" w:cs="Times New Roman"/>
                <w:noProof/>
                <w:sz w:val="24"/>
                <w:szCs w:val="24"/>
              </w:rPr>
              <w:t>morally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 upright person develops the ambition of becoming the king.</w:t>
            </w:r>
          </w:p>
        </w:tc>
        <w:tc>
          <w:tcPr>
            <w:tcW w:w="3192" w:type="dxa"/>
          </w:tcPr>
          <w:p w:rsidR="00CE681A" w:rsidRDefault="00CE681A" w:rsidP="00ED7E0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>When the news of the prophecy reaches Lady Macbeth through a letter from Macbeth, her ambitions rise instantly.</w:t>
            </w:r>
          </w:p>
        </w:tc>
        <w:tc>
          <w:tcPr>
            <w:tcW w:w="3192" w:type="dxa"/>
          </w:tcPr>
          <w:p w:rsidR="00CE681A" w:rsidRDefault="00CE681A" w:rsidP="00ED7E0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Up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s arrival,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 Macbeth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his wife 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>stir each other’s ambitions</w:t>
            </w:r>
          </w:p>
        </w:tc>
      </w:tr>
      <w:tr w:rsidR="00CE681A" w:rsidTr="00CE681A">
        <w:tc>
          <w:tcPr>
            <w:tcW w:w="3192" w:type="dxa"/>
          </w:tcPr>
          <w:p w:rsidR="00CE681A" w:rsidRDefault="00CE681A" w:rsidP="00ED7E0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81A">
              <w:rPr>
                <w:rFonts w:ascii="Times New Roman" w:hAnsi="Times New Roman" w:cs="Times New Roman"/>
                <w:b/>
                <w:sz w:val="24"/>
                <w:szCs w:val="24"/>
              </w:rPr>
              <w:t>Supporting evidence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rom text)</w:t>
            </w:r>
          </w:p>
        </w:tc>
        <w:tc>
          <w:tcPr>
            <w:tcW w:w="3192" w:type="dxa"/>
          </w:tcPr>
          <w:p w:rsidR="00CE681A" w:rsidRDefault="00CE681A" w:rsidP="00ED7E0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81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pporting evidenc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from text)</w:t>
            </w:r>
          </w:p>
        </w:tc>
        <w:tc>
          <w:tcPr>
            <w:tcW w:w="3192" w:type="dxa"/>
          </w:tcPr>
          <w:p w:rsidR="00CE681A" w:rsidRDefault="00CE681A" w:rsidP="00ED7E0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81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pporting evidenc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rom text)</w:t>
            </w:r>
          </w:p>
        </w:tc>
      </w:tr>
      <w:tr w:rsidR="00CE681A" w:rsidTr="00CE681A">
        <w:tc>
          <w:tcPr>
            <w:tcW w:w="3192" w:type="dxa"/>
          </w:tcPr>
          <w:p w:rsidR="002A6125" w:rsidRPr="00CE681A" w:rsidRDefault="002A6125" w:rsidP="002A6125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Instead of being grateful for being bestowed the title of the </w:t>
            </w:r>
            <w:r w:rsidRPr="00B048DC">
              <w:rPr>
                <w:rFonts w:ascii="Times New Roman" w:hAnsi="Times New Roman" w:cs="Times New Roman"/>
                <w:noProof/>
                <w:sz w:val="24"/>
                <w:szCs w:val="24"/>
              </w:rPr>
              <w:t>Thane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 of Cawdor, Macbeth finds himself thinking about how he would kill the king, (Macbeth 1.1).</w:t>
            </w:r>
            <w:r w:rsidRPr="002A6125">
              <w:rPr>
                <w:rFonts w:ascii="Times New Roman" w:hAnsi="Times New Roman" w:cs="Times New Roman"/>
                <w:sz w:val="24"/>
                <w:szCs w:val="24"/>
              </w:rPr>
              <w:t xml:space="preserve"> Althoug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idea of killing the challenges his morality</w:t>
            </w:r>
            <w:r w:rsidRPr="002A6125">
              <w:rPr>
                <w:rFonts w:ascii="Times New Roman" w:hAnsi="Times New Roman" w:cs="Times New Roman"/>
                <w:sz w:val="24"/>
                <w:szCs w:val="24"/>
              </w:rPr>
              <w:t>, he is still determined to commit the murder</w:t>
            </w:r>
          </w:p>
        </w:tc>
        <w:tc>
          <w:tcPr>
            <w:tcW w:w="3192" w:type="dxa"/>
          </w:tcPr>
          <w:p w:rsidR="00CE681A" w:rsidRPr="00CE681A" w:rsidRDefault="002A6125" w:rsidP="0029183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>Unlike Macbeth whose morality is a hindrance at first, Lady Macbeth does not have a second thought. As a matter of fact, she is ready to do what it takes to convince Macbeth to kill the king.</w:t>
            </w:r>
          </w:p>
        </w:tc>
        <w:tc>
          <w:tcPr>
            <w:tcW w:w="3192" w:type="dxa"/>
          </w:tcPr>
          <w:p w:rsidR="00CE681A" w:rsidRPr="002A6125" w:rsidRDefault="002A6125" w:rsidP="002A612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ersuasion of Lady Macbeth, and Macbeth’s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 ambition to become the k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fuels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 his desire to pursue his evil schemes</w:t>
            </w:r>
          </w:p>
        </w:tc>
      </w:tr>
      <w:tr w:rsidR="002A6125" w:rsidTr="00CE681A">
        <w:tc>
          <w:tcPr>
            <w:tcW w:w="3192" w:type="dxa"/>
          </w:tcPr>
          <w:p w:rsidR="002A6125" w:rsidRPr="002A6125" w:rsidRDefault="002A6125" w:rsidP="002A6125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125">
              <w:rPr>
                <w:rFonts w:ascii="Times New Roman" w:hAnsi="Times New Roman" w:cs="Times New Roman"/>
                <w:b/>
                <w:sz w:val="24"/>
                <w:szCs w:val="24"/>
              </w:rPr>
              <w:t>Explanation 1</w:t>
            </w:r>
          </w:p>
        </w:tc>
        <w:tc>
          <w:tcPr>
            <w:tcW w:w="3192" w:type="dxa"/>
          </w:tcPr>
          <w:p w:rsidR="002A6125" w:rsidRPr="002A6125" w:rsidRDefault="002A6125" w:rsidP="0029183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125">
              <w:rPr>
                <w:rFonts w:ascii="Times New Roman" w:hAnsi="Times New Roman" w:cs="Times New Roman"/>
                <w:b/>
                <w:sz w:val="24"/>
                <w:szCs w:val="24"/>
              </w:rPr>
              <w:t>Explanation 2</w:t>
            </w:r>
          </w:p>
        </w:tc>
        <w:tc>
          <w:tcPr>
            <w:tcW w:w="3192" w:type="dxa"/>
          </w:tcPr>
          <w:p w:rsidR="002A6125" w:rsidRPr="002A6125" w:rsidRDefault="002A6125" w:rsidP="002A6125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125">
              <w:rPr>
                <w:rFonts w:ascii="Times New Roman" w:hAnsi="Times New Roman" w:cs="Times New Roman"/>
                <w:b/>
                <w:sz w:val="24"/>
                <w:szCs w:val="24"/>
              </w:rPr>
              <w:t>Explanation 3</w:t>
            </w:r>
          </w:p>
        </w:tc>
      </w:tr>
      <w:tr w:rsidR="002A6125" w:rsidTr="00CE681A">
        <w:tc>
          <w:tcPr>
            <w:tcW w:w="3192" w:type="dxa"/>
          </w:tcPr>
          <w:p w:rsidR="00387D1B" w:rsidRPr="00B048DC" w:rsidRDefault="00387D1B" w:rsidP="00FE51A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048D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is indicates that initially, Macbeth was an upright man. That is why his conscious is disturbing him, at the thought of murdering the king. However, his ambition of becoming a king overpowers his morality, and at the compulsion of his wife, he ends up killing </w:t>
            </w:r>
            <w:r w:rsidRPr="00B048DC">
              <w:rPr>
                <w:rFonts w:ascii="Times New Roman" w:hAnsi="Times New Roman" w:cs="Times New Roman"/>
                <w:noProof/>
                <w:sz w:val="24"/>
                <w:szCs w:val="24"/>
              </w:rPr>
              <w:t>King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 Duncan.</w:t>
            </w:r>
          </w:p>
          <w:p w:rsidR="002A6125" w:rsidRPr="002A6125" w:rsidRDefault="002A6125" w:rsidP="002A6125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92" w:type="dxa"/>
          </w:tcPr>
          <w:p w:rsidR="00387D1B" w:rsidRPr="00B048DC" w:rsidRDefault="00387D1B" w:rsidP="00FE51A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Lady Macbeth is ready to do anything that it takes in order to become the Scottish queen. For </w:t>
            </w:r>
            <w:r w:rsidRPr="00B048DC">
              <w:rPr>
                <w:rFonts w:ascii="Times New Roman" w:hAnsi="Times New Roman" w:cs="Times New Roman"/>
                <w:noProof/>
                <w:sz w:val="24"/>
                <w:szCs w:val="24"/>
              </w:rPr>
              <w:t>her,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 there is no turning back.</w:t>
            </w:r>
          </w:p>
          <w:p w:rsidR="002A6125" w:rsidRPr="002A6125" w:rsidRDefault="002A6125" w:rsidP="0029183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92" w:type="dxa"/>
          </w:tcPr>
          <w:p w:rsidR="00387D1B" w:rsidRPr="00B048DC" w:rsidRDefault="00387D1B" w:rsidP="00FE51A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048DC">
              <w:rPr>
                <w:rFonts w:ascii="Times New Roman" w:hAnsi="Times New Roman" w:cs="Times New Roman"/>
                <w:noProof/>
                <w:sz w:val="24"/>
                <w:szCs w:val="24"/>
              </w:rPr>
              <w:t>Eventually,</w:t>
            </w:r>
            <w:r w:rsidRPr="00B048DC">
              <w:rPr>
                <w:rFonts w:ascii="Times New Roman" w:hAnsi="Times New Roman" w:cs="Times New Roman"/>
                <w:sz w:val="24"/>
                <w:szCs w:val="24"/>
              </w:rPr>
              <w:t xml:space="preserve"> his ambitions made him kill all the people he suspected to be his enemies. However, this was his doom because his enemies ganged up against him, and killed him.</w:t>
            </w:r>
          </w:p>
          <w:p w:rsidR="002A6125" w:rsidRPr="002A6125" w:rsidRDefault="002A6125" w:rsidP="002A6125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ED7E0B" w:rsidRPr="00B048DC" w:rsidRDefault="00ED7E0B" w:rsidP="00ED7E0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E55B2" w:rsidRPr="00EE55B2" w:rsidRDefault="00EE55B2" w:rsidP="00ED7E0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2281C" w:rsidRPr="0049015E" w:rsidRDefault="0092281C" w:rsidP="00ED7E0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92281C" w:rsidRPr="0049015E" w:rsidSect="00D645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554C65"/>
    <w:multiLevelType w:val="hybridMultilevel"/>
    <w:tmpl w:val="17E6351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EB0C8D"/>
    <w:multiLevelType w:val="hybridMultilevel"/>
    <w:tmpl w:val="66762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K3NDAwNzEwMjcyszRU0lEKTi0uzszPAykwrAUAsPIAZCwAAAA="/>
  </w:docVars>
  <w:rsids>
    <w:rsidRoot w:val="008C3C15"/>
    <w:rsid w:val="00291834"/>
    <w:rsid w:val="002A6125"/>
    <w:rsid w:val="00387D1B"/>
    <w:rsid w:val="0049015E"/>
    <w:rsid w:val="004C6A05"/>
    <w:rsid w:val="0089768F"/>
    <w:rsid w:val="008C3C15"/>
    <w:rsid w:val="008E536E"/>
    <w:rsid w:val="0092281C"/>
    <w:rsid w:val="00CE681A"/>
    <w:rsid w:val="00D33033"/>
    <w:rsid w:val="00D64592"/>
    <w:rsid w:val="00ED7E0B"/>
    <w:rsid w:val="00EE55B2"/>
    <w:rsid w:val="00FE51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45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015E"/>
    <w:pPr>
      <w:ind w:left="720"/>
      <w:contextualSpacing/>
    </w:pPr>
  </w:style>
  <w:style w:type="table" w:styleId="TableGrid">
    <w:name w:val="Table Grid"/>
    <w:basedOn w:val="TableNormal"/>
    <w:uiPriority w:val="59"/>
    <w:rsid w:val="00CE681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dcterms:created xsi:type="dcterms:W3CDTF">2018-06-06T21:03:00Z</dcterms:created>
  <dcterms:modified xsi:type="dcterms:W3CDTF">2018-06-06T21:03:00Z</dcterms:modified>
</cp:coreProperties>
</file>